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327B08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F32054B" w:rsidR="007B4A91" w:rsidRDefault="003B0D9D">
      <w:pPr>
        <w:rPr>
          <w:sz w:val="28"/>
          <w:szCs w:val="28"/>
        </w:rPr>
      </w:pPr>
      <w:r>
        <w:rPr>
          <w:sz w:val="28"/>
          <w:szCs w:val="28"/>
        </w:rPr>
        <w:t>GUARDIAN’S OF THE</w:t>
      </w:r>
      <w:r w:rsidR="00312401">
        <w:rPr>
          <w:sz w:val="28"/>
          <w:szCs w:val="28"/>
        </w:rPr>
        <w:t>S</w:t>
      </w:r>
    </w:p>
    <w:p w14:paraId="34A9E19B" w14:textId="77777777" w:rsidR="007B4A91" w:rsidRDefault="00327B08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000A4835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E7A6015" w14:textId="1A7C8F5C" w:rsidR="003B0D9D" w:rsidRDefault="00312401">
      <w:pPr>
        <w:ind w:left="720"/>
        <w:rPr>
          <w:sz w:val="28"/>
          <w:szCs w:val="28"/>
        </w:rPr>
      </w:pPr>
      <w:r>
        <w:rPr>
          <w:sz w:val="28"/>
          <w:szCs w:val="28"/>
        </w:rPr>
        <w:t>How much high you can score.</w:t>
      </w:r>
    </w:p>
    <w:p w14:paraId="3D632C61" w14:textId="77777777" w:rsidR="007B4A91" w:rsidRDefault="00327B08">
      <w:pPr>
        <w:rPr>
          <w:sz w:val="28"/>
          <w:szCs w:val="28"/>
        </w:rPr>
      </w:pPr>
      <w:r>
        <w:pict w14:anchorId="29F3B047">
          <v:rect id="_x0000_i1042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466FEDEB" w:rsidR="007B4A91" w:rsidRDefault="00312401" w:rsidP="00312401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 Spaceship is set to </w:t>
      </w:r>
      <w:proofErr w:type="gramStart"/>
      <w:r>
        <w:rPr>
          <w:sz w:val="28"/>
          <w:szCs w:val="28"/>
        </w:rPr>
        <w:t>move ,</w:t>
      </w:r>
      <w:proofErr w:type="gramEnd"/>
      <w:r>
        <w:rPr>
          <w:sz w:val="28"/>
          <w:szCs w:val="28"/>
        </w:rPr>
        <w:t xml:space="preserve"> it objective is to destroy the </w:t>
      </w:r>
      <w:proofErr w:type="spellStart"/>
      <w:r>
        <w:rPr>
          <w:sz w:val="28"/>
          <w:szCs w:val="28"/>
        </w:rPr>
        <w:t>obstcles</w:t>
      </w:r>
      <w:proofErr w:type="spellEnd"/>
      <w:r>
        <w:rPr>
          <w:sz w:val="28"/>
          <w:szCs w:val="28"/>
        </w:rPr>
        <w:t xml:space="preserve"> </w:t>
      </w:r>
    </w:p>
    <w:p w14:paraId="6102F988" w14:textId="77777777" w:rsidR="007B4A91" w:rsidRDefault="00327B08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416E1250" w:rsidR="007B4A91" w:rsidRDefault="00312401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nd gain </w:t>
      </w:r>
      <w:proofErr w:type="gramStart"/>
      <w:r>
        <w:rPr>
          <w:sz w:val="28"/>
          <w:szCs w:val="28"/>
        </w:rPr>
        <w:t>point’s</w:t>
      </w:r>
      <w:proofErr w:type="gramEnd"/>
      <w:r>
        <w:rPr>
          <w:sz w:val="28"/>
          <w:szCs w:val="28"/>
        </w:rPr>
        <w:t xml:space="preserve">. </w:t>
      </w:r>
    </w:p>
    <w:p w14:paraId="0AE3FDBE" w14:textId="77777777" w:rsidR="007B4A91" w:rsidRDefault="00327B08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327B08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5B5AC30" w:rsidR="007B4A91" w:rsidRDefault="0031240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SpaceShip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CE9FBE6" w:rsidR="007B4A91" w:rsidRDefault="0031240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can release power </w:t>
            </w:r>
            <w:proofErr w:type="spellStart"/>
            <w:r>
              <w:rPr>
                <w:sz w:val="28"/>
                <w:szCs w:val="28"/>
              </w:rPr>
              <w:t>lazer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1BB2CB6C" w:rsidR="007B4A91" w:rsidRDefault="0031240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steroi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AAB16DA" w:rsidR="007B4A91" w:rsidRDefault="0031240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destroy anything</w:t>
            </w:r>
          </w:p>
        </w:tc>
      </w:tr>
      <w:tr w:rsidR="00312401" w14:paraId="449748C8" w14:textId="77777777" w:rsidTr="00312401">
        <w:trPr>
          <w:trHeight w:val="42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312401" w:rsidRDefault="00312401" w:rsidP="00312401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5C8ED222" w:rsidR="00312401" w:rsidRDefault="00312401" w:rsidP="00312401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etroi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38BBB758" w:rsidR="00312401" w:rsidRDefault="00312401" w:rsidP="00312401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destroy anything</w:t>
            </w:r>
          </w:p>
        </w:tc>
      </w:tr>
      <w:tr w:rsidR="0031240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312401" w:rsidRDefault="00312401" w:rsidP="00312401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4C3E5D3D" w:rsidR="00312401" w:rsidRDefault="00312401" w:rsidP="00312401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Coaliod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5B07923F" w:rsidR="00312401" w:rsidRDefault="00312401" w:rsidP="00312401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an full the </w:t>
            </w:r>
            <w:proofErr w:type="spellStart"/>
            <w:r>
              <w:rPr>
                <w:sz w:val="28"/>
                <w:szCs w:val="28"/>
              </w:rPr>
              <w:t>pertol</w:t>
            </w:r>
            <w:proofErr w:type="spellEnd"/>
          </w:p>
        </w:tc>
      </w:tr>
      <w:tr w:rsidR="0031240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312401" w:rsidRDefault="00312401" w:rsidP="00312401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526C623A" w:rsidR="00312401" w:rsidRDefault="004919D5" w:rsidP="00312401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Sheid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0EF889AC" w:rsidR="00312401" w:rsidRDefault="004919D5" w:rsidP="00312401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as power to protect the spaceship from any attack for few seconds</w:t>
            </w:r>
          </w:p>
        </w:tc>
      </w:tr>
      <w:tr w:rsidR="0031240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312401" w:rsidRDefault="00312401" w:rsidP="00312401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312401" w:rsidRDefault="00312401" w:rsidP="00312401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312401" w:rsidRDefault="00312401" w:rsidP="00312401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31240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312401" w:rsidRDefault="00312401" w:rsidP="00312401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312401" w:rsidRDefault="00312401" w:rsidP="00312401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312401" w:rsidRDefault="00312401" w:rsidP="00312401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31240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312401" w:rsidRDefault="00312401" w:rsidP="00312401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312401" w:rsidRDefault="00312401" w:rsidP="00312401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312401" w:rsidRDefault="00312401" w:rsidP="00312401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31240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312401" w:rsidRDefault="00312401" w:rsidP="00312401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312401" w:rsidRDefault="00312401" w:rsidP="00312401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312401" w:rsidRDefault="00312401" w:rsidP="00312401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2289BFB" w:rsidR="00556965" w:rsidRDefault="00556965">
      <w:bookmarkStart w:id="0" w:name="_GoBack"/>
      <w:bookmarkEnd w:id="0"/>
    </w:p>
    <w:p w14:paraId="1C560CE8" w14:textId="2FAC261E" w:rsidR="007B4A91" w:rsidRDefault="00327B08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327B08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327B08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327B08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354822A9" w:rsidR="007B4A91" w:rsidRDefault="004919D5">
      <w:pPr>
        <w:rPr>
          <w:sz w:val="28"/>
          <w:szCs w:val="28"/>
        </w:rPr>
      </w:pPr>
      <w:r>
        <w:t xml:space="preserve">I want to make this game in visual studio Code. And make my own images in </w:t>
      </w:r>
      <w:proofErr w:type="gramStart"/>
      <w:r>
        <w:t>code.org .</w:t>
      </w:r>
      <w:proofErr w:type="gramEnd"/>
      <w:r w:rsidR="00327B08">
        <w:pict w14:anchorId="4F92B24E">
          <v:rect id="_x0000_i1035" style="width:0;height:1.5pt" o:hralign="center" o:hrstd="t" o:hr="t" fillcolor="#a0a0a0" stroked="f"/>
        </w:pict>
      </w:r>
      <w:r w:rsidR="00327B08">
        <w:lastRenderedPageBreak/>
        <w:pict w14:anchorId="2BE0C1BB">
          <v:rect id="_x0000_i1037" style="width:0;height:1.5pt" o:hralign="center" o:hrstd="t" o:hr="t" fillcolor="#a0a0a0" stroked="f"/>
        </w:pict>
      </w:r>
      <w:r w:rsidR="00327B08"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312401"/>
    <w:rsid w:val="00327B08"/>
    <w:rsid w:val="003B0D9D"/>
    <w:rsid w:val="004919D5"/>
    <w:rsid w:val="00556965"/>
    <w:rsid w:val="007B4A91"/>
    <w:rsid w:val="00B82D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3124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26</Words>
  <Characters>129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2</cp:revision>
  <dcterms:created xsi:type="dcterms:W3CDTF">2021-10-23T18:23:00Z</dcterms:created>
  <dcterms:modified xsi:type="dcterms:W3CDTF">2021-10-23T18:23:00Z</dcterms:modified>
</cp:coreProperties>
</file>